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9857E" w14:textId="77777777" w:rsidR="003D179D" w:rsidRPr="00C12E93" w:rsidRDefault="003D179D" w:rsidP="003D179D">
      <w:pPr>
        <w:spacing w:before="100" w:beforeAutospacing="1" w:after="100" w:afterAutospacing="1" w:line="360" w:lineRule="atLeast"/>
        <w:textAlignment w:val="baseline"/>
        <w:rPr>
          <w:rFonts w:eastAsia="Times New Roman"/>
          <w:color w:val="414141"/>
        </w:rPr>
      </w:pPr>
      <w:r w:rsidRPr="00C12E93">
        <w:rPr>
          <w:rFonts w:eastAsia="Times New Roman"/>
          <w:color w:val="414141"/>
        </w:rPr>
        <w:t xml:space="preserve">Submit the Clinical Field Experience Verification Form in the learning management system in the last topic. Directions for submitting can </w:t>
      </w:r>
      <w:proofErr w:type="gramStart"/>
      <w:r w:rsidRPr="00C12E93">
        <w:rPr>
          <w:rFonts w:eastAsia="Times New Roman"/>
          <w:color w:val="414141"/>
        </w:rPr>
        <w:t>be found</w:t>
      </w:r>
      <w:proofErr w:type="gramEnd"/>
      <w:r w:rsidRPr="00C12E93">
        <w:rPr>
          <w:rFonts w:eastAsia="Times New Roman"/>
          <w:color w:val="414141"/>
        </w:rPr>
        <w:t xml:space="preserve"> on the College of Education site in the Student Success Center.</w:t>
      </w:r>
    </w:p>
    <w:p w14:paraId="3CB33107" w14:textId="77777777" w:rsidR="003D179D" w:rsidRPr="00A47374" w:rsidRDefault="003D179D" w:rsidP="003D179D">
      <w:pPr>
        <w:rPr>
          <w:color w:val="414141"/>
          <w:spacing w:val="2"/>
          <w:shd w:val="clear" w:color="auto" w:fill="FFFFFF"/>
        </w:rPr>
      </w:pPr>
      <w:r w:rsidRPr="00A47374">
        <w:rPr>
          <w:color w:val="414141"/>
          <w:spacing w:val="2"/>
          <w:shd w:val="clear" w:color="auto" w:fill="FFFFFF"/>
        </w:rPr>
        <w:t>What do you consider a non-negotiable rule? Identify three of your future non-negotiable rules and explain why you chose them. What is the difference between non-negotiable rules and classroom values? How are these essential to the classroom? </w:t>
      </w:r>
    </w:p>
    <w:p w14:paraId="416CB5EE" w14:textId="77777777" w:rsidR="003D179D" w:rsidRPr="00C12E93" w:rsidRDefault="003D179D" w:rsidP="003D179D">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Establishing classroom procedures and routines helps to optimize time for instruction and allows the learning environment to operate efficiently. Students and teachers need to have procedures for everything, based on the needs of the </w:t>
      </w:r>
      <w:proofErr w:type="gramStart"/>
      <w:r w:rsidRPr="00C12E93">
        <w:rPr>
          <w:rFonts w:eastAsia="Times New Roman"/>
          <w:color w:val="414141"/>
          <w:spacing w:val="2"/>
        </w:rPr>
        <w:t>particular class</w:t>
      </w:r>
      <w:proofErr w:type="gramEnd"/>
      <w:r w:rsidRPr="00C12E93">
        <w:rPr>
          <w:rFonts w:eastAsia="Times New Roman"/>
          <w:color w:val="414141"/>
          <w:spacing w:val="2"/>
        </w:rPr>
        <w:t>.</w:t>
      </w:r>
    </w:p>
    <w:p w14:paraId="171FF7EE" w14:textId="72E549FE" w:rsidR="00964E27" w:rsidRDefault="00964E27" w:rsidP="00435031"/>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78737F"/>
    <w:multiLevelType w:val="multilevel"/>
    <w:tmpl w:val="5C50D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1F3FF9"/>
    <w:multiLevelType w:val="multilevel"/>
    <w:tmpl w:val="FB4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AF590C"/>
    <w:multiLevelType w:val="multilevel"/>
    <w:tmpl w:val="C818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CD24BA"/>
    <w:multiLevelType w:val="multilevel"/>
    <w:tmpl w:val="6BB8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B57D0A"/>
    <w:multiLevelType w:val="multilevel"/>
    <w:tmpl w:val="6DF25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1B694F"/>
    <w:multiLevelType w:val="multilevel"/>
    <w:tmpl w:val="765C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621023A"/>
    <w:multiLevelType w:val="multilevel"/>
    <w:tmpl w:val="4774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B87F6C"/>
    <w:multiLevelType w:val="multilevel"/>
    <w:tmpl w:val="334C3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A8357A6"/>
    <w:multiLevelType w:val="multilevel"/>
    <w:tmpl w:val="90C0B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7"/>
  </w:num>
  <w:num w:numId="3">
    <w:abstractNumId w:val="1"/>
  </w:num>
  <w:num w:numId="4">
    <w:abstractNumId w:val="11"/>
  </w:num>
  <w:num w:numId="5">
    <w:abstractNumId w:val="6"/>
  </w:num>
  <w:num w:numId="6">
    <w:abstractNumId w:val="2"/>
  </w:num>
  <w:num w:numId="7">
    <w:abstractNumId w:val="9"/>
  </w:num>
  <w:num w:numId="8">
    <w:abstractNumId w:val="10"/>
  </w:num>
  <w:num w:numId="9">
    <w:abstractNumId w:val="0"/>
  </w:num>
  <w:num w:numId="10">
    <w:abstractNumId w:val="8"/>
  </w:num>
  <w:num w:numId="11">
    <w:abstractNumId w:val="4"/>
  </w:num>
  <w:num w:numId="12">
    <w:abstractNumId w:val="12"/>
  </w:num>
  <w:num w:numId="13">
    <w:abstractNumId w:val="15"/>
  </w:num>
  <w:num w:numId="14">
    <w:abstractNumId w:val="3"/>
  </w:num>
  <w:num w:numId="15">
    <w:abstractNumId w:val="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sDQ0NzAxs7AwMDZT0lEKTi0uzszPAykwrAUAX63GjywAAAA="/>
  </w:docVars>
  <w:rsids>
    <w:rsidRoot w:val="000B5424"/>
    <w:rsid w:val="000B5424"/>
    <w:rsid w:val="001D4037"/>
    <w:rsid w:val="001F1F7A"/>
    <w:rsid w:val="00220791"/>
    <w:rsid w:val="002235C1"/>
    <w:rsid w:val="003D179D"/>
    <w:rsid w:val="00435031"/>
    <w:rsid w:val="00487F51"/>
    <w:rsid w:val="004A2581"/>
    <w:rsid w:val="004B460D"/>
    <w:rsid w:val="004F6D24"/>
    <w:rsid w:val="0050178B"/>
    <w:rsid w:val="005C1AEC"/>
    <w:rsid w:val="006041F9"/>
    <w:rsid w:val="006A53F1"/>
    <w:rsid w:val="006F4834"/>
    <w:rsid w:val="007D3DD6"/>
    <w:rsid w:val="0084235F"/>
    <w:rsid w:val="008702FF"/>
    <w:rsid w:val="00891CD5"/>
    <w:rsid w:val="008E2E99"/>
    <w:rsid w:val="00964E27"/>
    <w:rsid w:val="009E66D3"/>
    <w:rsid w:val="00B417CB"/>
    <w:rsid w:val="00BF67AC"/>
    <w:rsid w:val="00C10B5E"/>
    <w:rsid w:val="00CA737D"/>
    <w:rsid w:val="00CF74B5"/>
    <w:rsid w:val="00D068AD"/>
    <w:rsid w:val="00D202D9"/>
    <w:rsid w:val="00D6593A"/>
    <w:rsid w:val="00D70AE6"/>
    <w:rsid w:val="00D86B3D"/>
    <w:rsid w:val="00DA0904"/>
    <w:rsid w:val="00E4405C"/>
    <w:rsid w:val="00EB21AD"/>
    <w:rsid w:val="00F3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DC13"/>
  <w15:chartTrackingRefBased/>
  <w15:docId w15:val="{C05CD38D-1E60-483C-9E06-FCD015FF7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7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737D"/>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5</Words>
  <Characters>603</Characters>
  <Application>Microsoft Office Word</Application>
  <DocSecurity>0</DocSecurity>
  <Lines>5</Lines>
  <Paragraphs>1</Paragraphs>
  <ScaleCrop>false</ScaleCrop>
  <Company/>
  <LinksUpToDate>false</LinksUpToDate>
  <CharactersWithSpaces>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1T08:59:00Z</dcterms:created>
  <dcterms:modified xsi:type="dcterms:W3CDTF">2021-11-11T08:59:00Z</dcterms:modified>
</cp:coreProperties>
</file>